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4CED0C" w14:textId="29E4446D" w:rsidR="00331AB1" w:rsidRDefault="00AF2B25">
      <w:r>
        <w:t>GP PBRN Board of Directors Meeting</w:t>
      </w:r>
    </w:p>
    <w:p w14:paraId="3521C89D" w14:textId="44F820EE" w:rsidR="00AF2B25" w:rsidRDefault="00D20A4E" w:rsidP="00D20A4E">
      <w:r>
        <w:t>May 21</w:t>
      </w:r>
      <w:r w:rsidRPr="00D20A4E">
        <w:rPr>
          <w:vertAlign w:val="superscript"/>
        </w:rPr>
        <w:t>st</w:t>
      </w:r>
      <w:r w:rsidR="00AF2B25">
        <w:t>, 2021</w:t>
      </w:r>
    </w:p>
    <w:p w14:paraId="575C1259" w14:textId="0238C09E" w:rsidR="00AF2B25" w:rsidRDefault="00AF2B25"/>
    <w:p w14:paraId="56423088" w14:textId="25BACD24" w:rsidR="00AF2B25" w:rsidRDefault="00AF2B25">
      <w:r>
        <w:t>Attendees:</w:t>
      </w:r>
    </w:p>
    <w:p w14:paraId="0A5CB419" w14:textId="2175EAA4" w:rsidR="00AF2B25" w:rsidRDefault="00AF2B25"/>
    <w:p w14:paraId="016A42B5" w14:textId="77777777" w:rsidR="00AF2B25" w:rsidRDefault="00AF2B25"/>
    <w:p w14:paraId="43B75AF6" w14:textId="1868A40D" w:rsidR="00AF2B25" w:rsidRDefault="00AF2B25">
      <w:r>
        <w:t>Agenda:</w:t>
      </w:r>
    </w:p>
    <w:p w14:paraId="184B3623" w14:textId="6AA0676F" w:rsidR="00AF2B25" w:rsidRDefault="00013E56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 xml:space="preserve">Approval of </w:t>
      </w:r>
      <w:r w:rsidR="00DA5F60">
        <w:t>April 13</w:t>
      </w:r>
      <w:r w:rsidRPr="00013E56">
        <w:rPr>
          <w:vertAlign w:val="superscript"/>
        </w:rPr>
        <w:t>th</w:t>
      </w:r>
      <w:r>
        <w:t xml:space="preserve"> meeting minutes</w:t>
      </w:r>
    </w:p>
    <w:p w14:paraId="68FBF60A" w14:textId="60E880A1" w:rsidR="00A32742" w:rsidRDefault="00A32742" w:rsidP="00A32742">
      <w:pPr>
        <w:pStyle w:val="ListParagraph"/>
        <w:numPr>
          <w:ilvl w:val="0"/>
          <w:numId w:val="1"/>
        </w:numPr>
        <w:tabs>
          <w:tab w:val="left" w:pos="4770"/>
        </w:tabs>
      </w:pPr>
      <w:r>
        <w:t>Network Updates</w:t>
      </w:r>
    </w:p>
    <w:p w14:paraId="317AC93C" w14:textId="7A23CD09" w:rsidR="00A32742" w:rsidRDefault="00A32742" w:rsidP="00A32742">
      <w:pPr>
        <w:pStyle w:val="ListParagraph"/>
        <w:numPr>
          <w:ilvl w:val="1"/>
          <w:numId w:val="1"/>
        </w:numPr>
        <w:tabs>
          <w:tab w:val="left" w:pos="4770"/>
        </w:tabs>
      </w:pPr>
      <w:r>
        <w:t>Interoperability Conference</w:t>
      </w:r>
    </w:p>
    <w:p w14:paraId="4A7DCC1A" w14:textId="46FD93B4" w:rsidR="00A32742" w:rsidRDefault="00A32742" w:rsidP="00A32742">
      <w:pPr>
        <w:pStyle w:val="ListParagraph"/>
        <w:numPr>
          <w:ilvl w:val="1"/>
          <w:numId w:val="1"/>
        </w:numPr>
        <w:tabs>
          <w:tab w:val="left" w:pos="4770"/>
        </w:tabs>
      </w:pPr>
      <w:r>
        <w:t>Meeting with Community Connect CIOs</w:t>
      </w:r>
    </w:p>
    <w:p w14:paraId="588E3626" w14:textId="4D5249DC" w:rsidR="00213C26" w:rsidRDefault="00A32742" w:rsidP="00A32742">
      <w:pPr>
        <w:pStyle w:val="ListParagraph"/>
        <w:numPr>
          <w:ilvl w:val="0"/>
          <w:numId w:val="1"/>
        </w:numPr>
        <w:tabs>
          <w:tab w:val="left" w:pos="4770"/>
        </w:tabs>
      </w:pPr>
      <w:r>
        <w:t>Member Meeting Planning</w:t>
      </w:r>
    </w:p>
    <w:p w14:paraId="42EABDB7" w14:textId="7F674F76" w:rsidR="00DA5F60" w:rsidRDefault="003D6F6E" w:rsidP="00A32742">
      <w:pPr>
        <w:pStyle w:val="ListParagraph"/>
        <w:numPr>
          <w:ilvl w:val="1"/>
          <w:numId w:val="1"/>
        </w:numPr>
        <w:tabs>
          <w:tab w:val="left" w:pos="4770"/>
        </w:tabs>
      </w:pPr>
      <w:r>
        <w:t>Date/Time</w:t>
      </w:r>
    </w:p>
    <w:p w14:paraId="4EF46834" w14:textId="663AF4EE" w:rsidR="00A32742" w:rsidRDefault="00DA5F60" w:rsidP="00A32742">
      <w:pPr>
        <w:pStyle w:val="ListParagraph"/>
        <w:numPr>
          <w:ilvl w:val="1"/>
          <w:numId w:val="1"/>
        </w:numPr>
        <w:tabs>
          <w:tab w:val="left" w:pos="4770"/>
        </w:tabs>
      </w:pPr>
      <w:r>
        <w:t>QI Science/Project ECHO</w:t>
      </w:r>
    </w:p>
    <w:p w14:paraId="0F8B298D" w14:textId="26ACF0E8" w:rsidR="00A32742" w:rsidRDefault="00A32742" w:rsidP="00A32742">
      <w:pPr>
        <w:pStyle w:val="ListParagraph"/>
        <w:numPr>
          <w:ilvl w:val="1"/>
          <w:numId w:val="1"/>
        </w:numPr>
        <w:tabs>
          <w:tab w:val="left" w:pos="4770"/>
        </w:tabs>
      </w:pPr>
      <w:r>
        <w:t>Study Spotlight: JY Kim, PhD</w:t>
      </w:r>
    </w:p>
    <w:p w14:paraId="33996434" w14:textId="77777777" w:rsidR="00271E98" w:rsidRDefault="00271E98" w:rsidP="00271E98">
      <w:pPr>
        <w:pStyle w:val="ListParagraph"/>
        <w:numPr>
          <w:ilvl w:val="1"/>
          <w:numId w:val="1"/>
        </w:numPr>
        <w:tabs>
          <w:tab w:val="left" w:pos="4770"/>
        </w:tabs>
      </w:pPr>
      <w:r>
        <w:t>Discussion of site needs, interests, and outcomes</w:t>
      </w:r>
    </w:p>
    <w:p w14:paraId="6C516A25" w14:textId="4D028AAB" w:rsidR="003D6F6E" w:rsidRDefault="003D6F6E" w:rsidP="00A32742">
      <w:pPr>
        <w:pStyle w:val="ListParagraph"/>
        <w:numPr>
          <w:ilvl w:val="1"/>
          <w:numId w:val="1"/>
        </w:numPr>
        <w:tabs>
          <w:tab w:val="left" w:pos="4770"/>
        </w:tabs>
      </w:pPr>
      <w:bookmarkStart w:id="0" w:name="_GoBack"/>
      <w:bookmarkEnd w:id="0"/>
      <w:r>
        <w:t>Invitation to join the Board</w:t>
      </w:r>
    </w:p>
    <w:p w14:paraId="53A2B71E" w14:textId="38A3506E" w:rsidR="00DA5F60" w:rsidRDefault="00DA5F60" w:rsidP="00A32742">
      <w:pPr>
        <w:pStyle w:val="ListParagraph"/>
        <w:numPr>
          <w:ilvl w:val="1"/>
          <w:numId w:val="1"/>
        </w:numPr>
        <w:tabs>
          <w:tab w:val="left" w:pos="4770"/>
        </w:tabs>
      </w:pPr>
      <w:r>
        <w:t>Other topics?</w:t>
      </w:r>
    </w:p>
    <w:p w14:paraId="60B2BC37" w14:textId="79DBA686" w:rsidR="00221685" w:rsidRDefault="00FB6927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>Schedule next meeting</w:t>
      </w:r>
    </w:p>
    <w:p w14:paraId="2E7BA30F" w14:textId="6495346A" w:rsidR="00ED1AD8" w:rsidRDefault="00ED1AD8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 xml:space="preserve">Adjourn </w:t>
      </w:r>
    </w:p>
    <w:sectPr w:rsidR="00ED1AD8" w:rsidSect="00BE15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151F60"/>
    <w:multiLevelType w:val="hybridMultilevel"/>
    <w:tmpl w:val="D35295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DU0NTEytDQyNjNX0lEKTi0uzszPAymwrAUAZIz3BiwAAAA="/>
  </w:docVars>
  <w:rsids>
    <w:rsidRoot w:val="00AF2B25"/>
    <w:rsid w:val="00013E56"/>
    <w:rsid w:val="000B1864"/>
    <w:rsid w:val="000D28B6"/>
    <w:rsid w:val="001C5F67"/>
    <w:rsid w:val="00213C26"/>
    <w:rsid w:val="00221685"/>
    <w:rsid w:val="00235518"/>
    <w:rsid w:val="00271E98"/>
    <w:rsid w:val="0032053E"/>
    <w:rsid w:val="00331AB1"/>
    <w:rsid w:val="00352EE7"/>
    <w:rsid w:val="00390721"/>
    <w:rsid w:val="003A38F6"/>
    <w:rsid w:val="003D6F6E"/>
    <w:rsid w:val="00420C83"/>
    <w:rsid w:val="00540B9C"/>
    <w:rsid w:val="005802B7"/>
    <w:rsid w:val="00647FF5"/>
    <w:rsid w:val="007A38A6"/>
    <w:rsid w:val="007D7290"/>
    <w:rsid w:val="008729A8"/>
    <w:rsid w:val="00A32742"/>
    <w:rsid w:val="00AA30AD"/>
    <w:rsid w:val="00AB2BC9"/>
    <w:rsid w:val="00AF2B25"/>
    <w:rsid w:val="00B23B1C"/>
    <w:rsid w:val="00B86E81"/>
    <w:rsid w:val="00BE1517"/>
    <w:rsid w:val="00D20A4E"/>
    <w:rsid w:val="00D21E2A"/>
    <w:rsid w:val="00DA5F60"/>
    <w:rsid w:val="00E57DC3"/>
    <w:rsid w:val="00ED1AD8"/>
    <w:rsid w:val="00F0694B"/>
    <w:rsid w:val="00F74735"/>
    <w:rsid w:val="00FB6927"/>
    <w:rsid w:val="00FD47D6"/>
    <w:rsid w:val="00FF4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6E8EC"/>
  <w15:chartTrackingRefBased/>
  <w15:docId w15:val="{6C407F81-0C10-4448-9BE3-EAA0DFE91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B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el, Emily L</dc:creator>
  <cp:keywords/>
  <dc:description/>
  <cp:lastModifiedBy>Frankel, Emily L</cp:lastModifiedBy>
  <cp:revision>10</cp:revision>
  <dcterms:created xsi:type="dcterms:W3CDTF">2021-03-08T15:26:00Z</dcterms:created>
  <dcterms:modified xsi:type="dcterms:W3CDTF">2021-05-18T15:41:00Z</dcterms:modified>
</cp:coreProperties>
</file>